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6A2DA9" w14:textId="231E6990" w:rsidR="00AB0773" w:rsidRPr="00AB0773" w:rsidRDefault="00AB0773" w:rsidP="00AB0773">
      <w:pPr>
        <w:tabs>
          <w:tab w:val="left" w:pos="4095"/>
        </w:tabs>
        <w:rPr>
          <w:b/>
          <w:bCs/>
        </w:rPr>
      </w:pPr>
      <w:r>
        <w:tab/>
      </w:r>
      <w:r w:rsidRPr="00AB0773">
        <w:rPr>
          <w:b/>
          <w:bCs/>
        </w:rPr>
        <w:t>Resources</w:t>
      </w:r>
    </w:p>
    <w:p w14:paraId="7D707B02" w14:textId="05756CDD" w:rsidR="00F138D4" w:rsidRDefault="00AB0773">
      <w:r>
        <w:t xml:space="preserve">All Pictures and resources were provided by the owner of </w:t>
      </w:r>
      <w:proofErr w:type="spellStart"/>
      <w:r>
        <w:t>Killa</w:t>
      </w:r>
      <w:proofErr w:type="spellEnd"/>
      <w:r>
        <w:t xml:space="preserve"> </w:t>
      </w:r>
      <w:proofErr w:type="spellStart"/>
      <w:r>
        <w:t>Shoez</w:t>
      </w:r>
      <w:proofErr w:type="spellEnd"/>
      <w:r>
        <w:t xml:space="preserve">. </w:t>
      </w:r>
      <w:bookmarkStart w:id="0" w:name="_GoBack"/>
      <w:bookmarkEnd w:id="0"/>
      <w:r>
        <w:t>Instagram.com/</w:t>
      </w:r>
      <w:proofErr w:type="spellStart"/>
      <w:r>
        <w:t>Killa_Shoez</w:t>
      </w:r>
      <w:proofErr w:type="spellEnd"/>
      <w:r>
        <w:t xml:space="preserve"> </w:t>
      </w:r>
    </w:p>
    <w:sectPr w:rsidR="00F138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NDa0NDA0MDU1NTNR0lEKTi0uzszPAykwrAUA2t67eSwAAAA="/>
  </w:docVars>
  <w:rsids>
    <w:rsidRoot w:val="00204B02"/>
    <w:rsid w:val="00204B02"/>
    <w:rsid w:val="006D6BC7"/>
    <w:rsid w:val="00841652"/>
    <w:rsid w:val="00AB0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4B37C"/>
  <w15:chartTrackingRefBased/>
  <w15:docId w15:val="{94905424-E84D-4291-A93A-5E84E5B22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</Words>
  <Characters>92</Characters>
  <Application>Microsoft Office Word</Application>
  <DocSecurity>0</DocSecurity>
  <Lines>1</Lines>
  <Paragraphs>1</Paragraphs>
  <ScaleCrop>false</ScaleCrop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 Monroe</dc:creator>
  <cp:keywords/>
  <dc:description/>
  <cp:lastModifiedBy>Kev Monroe</cp:lastModifiedBy>
  <cp:revision>2</cp:revision>
  <dcterms:created xsi:type="dcterms:W3CDTF">2019-12-06T08:06:00Z</dcterms:created>
  <dcterms:modified xsi:type="dcterms:W3CDTF">2019-12-06T08:08:00Z</dcterms:modified>
</cp:coreProperties>
</file>